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Наибольшую популярность в потребительской среде в настоящее время приобрел ондулин, или, как правильно его надо называть, волнистый битумный лист, еврошифер, который используют при возведении зданий различного назначения.</w:t>
      </w:r>
      <w:r>
        <w:br w:type="textWrapping"/>
      </w:r>
      <w:r>
        <w:t xml:space="preserve">Он обладает рядом преимуществ:</w:t>
      </w:r>
      <w:r>
        <w:br w:type="textWrapping"/>
      </w:r>
      <w:r>
        <w:t xml:space="preserve">1) легко монтируется, так как кровля очень легкая и крепится при помощи саморезов;</w:t>
      </w:r>
      <w:r>
        <w:br w:type="textWrapping"/>
      </w:r>
      <w:r>
        <w:t xml:space="preserve">2) не боится грибка, бактерий, кислот, щелочи;</w:t>
      </w:r>
      <w:r>
        <w:br w:type="textWrapping"/>
      </w:r>
      <w:r>
        <w:t xml:space="preserve">3) является экологически безопасным материалом;</w:t>
      </w:r>
      <w:r>
        <w:br w:type="textWrapping"/>
      </w:r>
      <w:r>
        <w:t xml:space="preserve">4) покрыт специальным раствором, поэтому краска не выгорает, а сам шифер не деформируется.</w:t>
      </w:r>
      <w:r>
        <w:br w:type="textWrapping"/>
      </w:r>
      <w:r>
        <w:t xml:space="preserve">Ондулин отличается разнообразием цветовой гаммы, позволяя тем самым воплотить в жизнь любые фантазии домовладельца.</w:t>
      </w:r>
      <w:r>
        <w:br w:type="textWrapping"/>
      </w:r>
      <w:r>
        <w:t xml:space="preserve">Невозможно крыть крышу без соответствующих комплектующих. Для монтажа крыши из ондулина понадобятся гвозди из углеродистой стали, имеющие полипропиленовую шляпку практически любого цвета.</w:t>
      </w:r>
      <w:r>
        <w:br w:type="textWrapping"/>
      </w:r>
      <w:r>
        <w:t xml:space="preserve">Края кровли оформляют коньком и щипцом. Первый крепят посредине крыши, а вторым отделывают ребра крыши.</w:t>
      </w:r>
      <w:r>
        <w:br w:type="textWrapping"/>
      </w:r>
      <w:r>
        <w:t xml:space="preserve">Предварительно необходимо посчитать количество комплектующих, чтобы не было необходимости искать изделия соответствующего цвета. Желательно брать материал с «запасом».</w:t>
      </w:r>
      <w:r>
        <w:br w:type="textWrapping"/>
      </w:r>
      <w:r>
        <w:t xml:space="preserve">Для того чтобы исключить попадание в пространство под кровлей влаги, рекомендуется использовать вспененный полипропелен, который повторяет форму волн ондулина. Это продлит срок службы еврошифера. Для вентиляции на плоскости делают проколы.</w:t>
      </w:r>
      <w:r>
        <w:br w:type="textWrapping"/>
      </w:r>
      <w:r>
        <w:t xml:space="preserve">Герметизирующая лента «Ондуфлеш» используется для того, чтобы изолировать стыки крыши с надстройками. Имея все необходимое, можете начинать монтаж.</w:t>
      </w:r>
      <w:r>
        <w:br w:type="textWrapping"/>
      </w:r>
      <w:r>
        <w:t xml:space="preserve">Если вы монтируете крышу самостоятельно, рекомендуется почитать дополнительную информацию, так как процесс этот достаточно сложный. Сайт любого производителя данного вида шифера предлагает видеоинструкции. Выполняя соответствующие требования к установке и креплению этого материала, вы сможете избежать всевозможных ошибок и сделаете всю работу идеально. Рекомендуется обратиться к специалистам, если возникли трудности при монтаже, так как они сделают все соответствующим образом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4223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